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D635B" w14:textId="77777777" w:rsidR="00F7416A" w:rsidRDefault="00F7416A" w:rsidP="00F7416A">
      <w:pPr>
        <w:pStyle w:val="1"/>
        <w:spacing w:line="360" w:lineRule="auto"/>
        <w:jc w:val="center"/>
      </w:pPr>
      <w:r>
        <w:t>Problem 3. Inventory</w:t>
      </w:r>
    </w:p>
    <w:p w14:paraId="5EEB3483" w14:textId="2AD51AAE" w:rsidR="00A150E5" w:rsidRDefault="00320475" w:rsidP="00A150E5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A150E5" w:rsidRPr="00A925BE">
        <w:rPr>
          <w:lang w:val="bg-BG"/>
        </w:rPr>
        <w:t>roblem</w:t>
      </w:r>
      <w:proofErr w:type="spellEnd"/>
      <w:r w:rsidR="00A150E5" w:rsidRPr="00A925BE">
        <w:rPr>
          <w:lang w:val="bg-BG"/>
        </w:rPr>
        <w:t xml:space="preserve"> </w:t>
      </w:r>
      <w:proofErr w:type="spellStart"/>
      <w:r w:rsidR="00A150E5" w:rsidRPr="00A925BE">
        <w:rPr>
          <w:lang w:val="bg-BG"/>
        </w:rPr>
        <w:t>for</w:t>
      </w:r>
      <w:proofErr w:type="spellEnd"/>
      <w:r w:rsidR="00A150E5" w:rsidRPr="00A925BE">
        <w:rPr>
          <w:lang w:val="bg-BG"/>
        </w:rPr>
        <w:t xml:space="preserve"> </w:t>
      </w:r>
      <w:r w:rsidR="00A150E5">
        <w:t>exam preparation</w:t>
      </w:r>
      <w:r w:rsidR="00A150E5" w:rsidRPr="00A925BE">
        <w:rPr>
          <w:lang w:val="bg-BG"/>
        </w:rPr>
        <w:t xml:space="preserve"> </w:t>
      </w:r>
      <w:proofErr w:type="spellStart"/>
      <w:r w:rsidR="00A150E5" w:rsidRPr="00A925BE">
        <w:rPr>
          <w:lang w:val="bg-BG"/>
        </w:rPr>
        <w:t>for</w:t>
      </w:r>
      <w:proofErr w:type="spellEnd"/>
      <w:r w:rsidR="00A150E5" w:rsidRPr="00A925BE">
        <w:rPr>
          <w:lang w:val="bg-BG"/>
        </w:rPr>
        <w:t xml:space="preserve"> </w:t>
      </w:r>
      <w:proofErr w:type="spellStart"/>
      <w:r w:rsidR="00A150E5" w:rsidRPr="00A925BE">
        <w:rPr>
          <w:lang w:val="bg-BG"/>
        </w:rPr>
        <w:t>the</w:t>
      </w:r>
      <w:proofErr w:type="spellEnd"/>
      <w:r w:rsidR="00A150E5" w:rsidRPr="00A925BE">
        <w:rPr>
          <w:lang w:val="bg-BG"/>
        </w:rPr>
        <w:t xml:space="preserve"> </w:t>
      </w:r>
      <w:hyperlink r:id="rId8" w:history="1">
        <w:bookmarkStart w:id="0" w:name="_GoBack1"/>
        <w:r w:rsidR="00A150E5">
          <w:rPr>
            <w:rStyle w:val="InternetLink"/>
          </w:rPr>
          <w:t xml:space="preserve">Programming </w:t>
        </w:r>
        <w:r w:rsidR="00A150E5" w:rsidRPr="00A925BE">
          <w:rPr>
            <w:rStyle w:val="InternetLink"/>
            <w:lang w:val="bg-BG"/>
          </w:rPr>
          <w:t xml:space="preserve">Fundamentals </w:t>
        </w:r>
        <w:proofErr w:type="spellStart"/>
        <w:r w:rsidR="00A150E5" w:rsidRPr="00A925BE">
          <w:rPr>
            <w:rStyle w:val="InternetLink"/>
            <w:lang w:val="bg-BG"/>
          </w:rPr>
          <w:t>Course</w:t>
        </w:r>
        <w:proofErr w:type="spellEnd"/>
        <w:r w:rsidR="00A150E5" w:rsidRPr="00A925BE">
          <w:rPr>
            <w:rStyle w:val="InternetLink"/>
            <w:lang w:val="bg-BG"/>
          </w:rPr>
          <w:t xml:space="preserve"> @SoftUni</w:t>
        </w:r>
      </w:hyperlink>
      <w:r w:rsidR="00A150E5" w:rsidRPr="00A925BE">
        <w:rPr>
          <w:lang w:val="bg-BG"/>
        </w:rPr>
        <w:t>.</w:t>
      </w:r>
      <w:bookmarkEnd w:id="0"/>
    </w:p>
    <w:p w14:paraId="004A80DA" w14:textId="4BC70844" w:rsidR="00A150E5" w:rsidRDefault="00A150E5" w:rsidP="00A150E5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453DD6F4" w14:textId="77777777" w:rsidR="00A150E5" w:rsidRDefault="00A150E5" w:rsidP="00A150E5">
      <w:pPr>
        <w:spacing w:before="0" w:after="0" w:line="240" w:lineRule="auto"/>
        <w:jc w:val="center"/>
      </w:pP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3"/>
      </w:pPr>
      <w:r>
        <w:t>Input / Constraints</w:t>
      </w:r>
    </w:p>
    <w:p w14:paraId="4B933F50" w14:textId="1521BB66" w:rsidR="00F7416A" w:rsidRDefault="00F7416A" w:rsidP="00F7416A">
      <w:pPr>
        <w:spacing w:line="360" w:lineRule="auto"/>
        <w:jc w:val="both"/>
      </w:pPr>
      <w:r>
        <w:t xml:space="preserve">You will receive a journal with some </w:t>
      </w:r>
      <w:r w:rsidR="00C60C75">
        <w:t>c</w:t>
      </w:r>
      <w:r>
        <w:t xml:space="preserve">ollecting items, separated with </w:t>
      </w:r>
      <w:r w:rsidR="00C60C75">
        <w:t>a comma and a space (</w:t>
      </w:r>
      <w:r w:rsidR="00C60C75" w:rsidRPr="00C60C75">
        <w:rPr>
          <w:rFonts w:ascii="Consolas" w:hAnsi="Consolas"/>
          <w:b/>
        </w:rPr>
        <w:t>"</w:t>
      </w:r>
      <w:r w:rsidRPr="00C60C75">
        <w:rPr>
          <w:rFonts w:ascii="Consolas" w:hAnsi="Consolas"/>
          <w:b/>
        </w:rPr>
        <w:t xml:space="preserve">, </w:t>
      </w:r>
      <w:r w:rsidR="00C60C75" w:rsidRPr="00C60C75">
        <w:rPr>
          <w:rFonts w:ascii="Consolas" w:hAnsi="Consolas"/>
          <w:b/>
        </w:rPr>
        <w:t>"</w:t>
      </w:r>
      <w:r w:rsidR="00C60C75">
        <w:t>)</w:t>
      </w:r>
      <w:r>
        <w:t xml:space="preserve">. After that, until receiving </w:t>
      </w:r>
      <w:r>
        <w:rPr>
          <w:rStyle w:val="CodeChar"/>
        </w:rPr>
        <w:t>"Craft!"</w:t>
      </w:r>
      <w:r>
        <w:t xml:space="preserve"> you will be receiving different commands</w:t>
      </w:r>
      <w:r w:rsidR="00C60C75">
        <w:t xml:space="preserve"> </w:t>
      </w:r>
      <w:r w:rsidR="00B9232C">
        <w:t xml:space="preserve">split by </w:t>
      </w:r>
      <w:r w:rsidR="00B9232C" w:rsidRPr="00B9232C">
        <w:rPr>
          <w:rFonts w:ascii="Consolas" w:hAnsi="Consolas"/>
          <w:b/>
          <w:bCs/>
        </w:rPr>
        <w:t>" - "</w:t>
      </w:r>
      <w:r>
        <w:t>:</w:t>
      </w:r>
    </w:p>
    <w:p w14:paraId="6AF0D07D" w14:textId="72A110A5" w:rsidR="00F7416A" w:rsidRDefault="00F7416A" w:rsidP="00F7416A">
      <w:pPr>
        <w:pStyle w:val="ac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</w:t>
      </w:r>
      <w:r w:rsidR="00C60C75">
        <w:t>-</w:t>
      </w:r>
      <w:r>
        <w:t xml:space="preserve"> you should add the given item </w:t>
      </w:r>
      <w:r w:rsidR="00C60C75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337B4DA3" w14:textId="2A7F4561" w:rsidR="00F7416A" w:rsidRDefault="00F7416A" w:rsidP="00F7416A">
      <w:pPr>
        <w:pStyle w:val="ac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remove the item from your inventory </w:t>
      </w:r>
      <w:r>
        <w:rPr>
          <w:b/>
        </w:rPr>
        <w:t>if it exists</w:t>
      </w:r>
      <w:r>
        <w:t>.</w:t>
      </w:r>
    </w:p>
    <w:p w14:paraId="1C5E345E" w14:textId="316474CA" w:rsidR="00F7416A" w:rsidRDefault="00F7416A" w:rsidP="00F7416A">
      <w:pPr>
        <w:pStyle w:val="ac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mbine Items - {</w:t>
      </w:r>
      <w:r w:rsidR="001E445A">
        <w:rPr>
          <w:rStyle w:val="CodeChar"/>
        </w:rPr>
        <w:t>old</w:t>
      </w:r>
      <w:r w:rsidR="00C60C75">
        <w:rPr>
          <w:rStyle w:val="CodeChar"/>
        </w:rPr>
        <w:t>_i</w:t>
      </w:r>
      <w:r>
        <w:rPr>
          <w:rStyle w:val="CodeChar"/>
        </w:rPr>
        <w:t>tem}:{new</w:t>
      </w:r>
      <w:r w:rsidR="00C60C75">
        <w:rPr>
          <w:rStyle w:val="CodeChar"/>
        </w:rPr>
        <w:t>_i</w:t>
      </w:r>
      <w:r>
        <w:rPr>
          <w:rStyle w:val="CodeChar"/>
        </w:rPr>
        <w:t>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check </w:t>
      </w:r>
      <w:r w:rsidRPr="001E445A">
        <w:rPr>
          <w:bCs/>
        </w:rPr>
        <w:t>if the</w:t>
      </w:r>
      <w:r w:rsidR="001E445A">
        <w:rPr>
          <w:b/>
          <w:lang w:val="bg-BG"/>
        </w:rPr>
        <w:t xml:space="preserve"> </w:t>
      </w:r>
      <w:r w:rsidR="001E445A">
        <w:rPr>
          <w:b/>
        </w:rPr>
        <w:t>old</w:t>
      </w:r>
      <w:r>
        <w:rPr>
          <w:b/>
        </w:rPr>
        <w:t xml:space="preserve"> item exists</w:t>
      </w:r>
      <w:r w:rsidR="00C60C75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="001E445A"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</w:t>
      </w:r>
      <w:r w:rsidR="00D65043">
        <w:t xml:space="preserve">Otherwise, </w:t>
      </w:r>
      <w:r w:rsidR="00D65043" w:rsidRPr="00D65043">
        <w:rPr>
          <w:b/>
          <w:bCs/>
        </w:rPr>
        <w:t>ignore</w:t>
      </w:r>
      <w:r w:rsidR="00D65043">
        <w:t xml:space="preserve"> the command</w:t>
      </w:r>
      <w:r>
        <w:t>.</w:t>
      </w:r>
    </w:p>
    <w:p w14:paraId="650BBEEE" w14:textId="5D24BBA7" w:rsidR="00F7416A" w:rsidRDefault="00F7416A" w:rsidP="00F7416A">
      <w:pPr>
        <w:pStyle w:val="ac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</w:t>
      </w:r>
      <w:r w:rsidR="00C60C75">
        <w:t>i</w:t>
      </w:r>
      <w:r>
        <w:t xml:space="preserve">f the given </w:t>
      </w:r>
      <w:r w:rsidR="00092061">
        <w:t>item</w:t>
      </w:r>
      <w:r>
        <w:t xml:space="preserve"> exists, you should change its position and </w:t>
      </w:r>
      <w:r>
        <w:rPr>
          <w:b/>
        </w:rPr>
        <w:t>put it last</w:t>
      </w:r>
      <w:r>
        <w:t xml:space="preserve"> in your </w:t>
      </w:r>
      <w:r w:rsidR="00092061">
        <w:t>inventory</w:t>
      </w:r>
      <w:r>
        <w:t>.</w:t>
      </w:r>
    </w:p>
    <w:p w14:paraId="0EA8A6ED" w14:textId="77777777" w:rsidR="00F7416A" w:rsidRDefault="00F7416A" w:rsidP="00F7416A">
      <w:pPr>
        <w:pStyle w:val="3"/>
      </w:pPr>
      <w:r>
        <w:t>Output</w:t>
      </w:r>
    </w:p>
    <w:p w14:paraId="77188C3D" w14:textId="16E926F8" w:rsidR="00F7416A" w:rsidRDefault="00F7416A" w:rsidP="00F7416A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3C8FE91" w14:textId="77777777" w:rsidR="00F7416A" w:rsidRDefault="00F7416A" w:rsidP="00F7416A">
      <w:pPr>
        <w:pStyle w:val="3"/>
      </w:pPr>
      <w:r>
        <w:t>Examples</w:t>
      </w:r>
    </w:p>
    <w:tbl>
      <w:tblPr>
        <w:tblStyle w:val="af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47DEAAE6" w14:textId="651DFFBC" w:rsidR="00C85DA6" w:rsidRPr="00792887" w:rsidRDefault="00C85DA6" w:rsidP="00C85DA6">
      <w:pPr>
        <w:pStyle w:val="3"/>
      </w:pPr>
      <w:r>
        <w:t xml:space="preserve">JS </w:t>
      </w:r>
      <w:r w:rsidR="00792887">
        <w:t>Examples</w:t>
      </w:r>
    </w:p>
    <w:tbl>
      <w:tblPr>
        <w:tblStyle w:val="af"/>
        <w:tblW w:w="96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C85DA6" w14:paraId="52903FC0" w14:textId="77777777" w:rsidTr="00792887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4F0F93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1541F6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415C149" w14:textId="77777777" w:rsidTr="00792887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7C042" w14:textId="77777777" w:rsidR="00C60C75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2F08A176" w14:textId="3AD5EFD0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Iron, Wood, Sword', </w:t>
            </w:r>
          </w:p>
          <w:p w14:paraId="66A2FE7D" w14:textId="79156423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Collect - Gold', </w:t>
            </w:r>
          </w:p>
          <w:p w14:paraId="14E7A402" w14:textId="1C42AE8A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Drop - Wood', </w:t>
            </w:r>
          </w:p>
          <w:p w14:paraId="2950C314" w14:textId="2727B119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>'Craft!'</w:t>
            </w:r>
          </w:p>
          <w:p w14:paraId="02EA8A3C" w14:textId="158BA54A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DF5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Iron, Sword, Gold </w:t>
            </w:r>
          </w:p>
        </w:tc>
      </w:tr>
      <w:tr w:rsidR="00C85DA6" w14:paraId="15CE34A5" w14:textId="77777777" w:rsidTr="00792887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36FF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4B1AA961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58E0D8C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44E97C1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4C4AA632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66D6A13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52F34E50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027A8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F7416A">
      <w:pPr>
        <w:spacing w:line="360" w:lineRule="auto"/>
      </w:pPr>
    </w:p>
    <w:sectPr w:rsidR="00640502" w:rsidRPr="00F741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8D52D" w14:textId="77777777" w:rsidR="005E109A" w:rsidRDefault="005E109A" w:rsidP="008068A2">
      <w:pPr>
        <w:spacing w:after="0" w:line="240" w:lineRule="auto"/>
      </w:pPr>
      <w:r>
        <w:separator/>
      </w:r>
    </w:p>
  </w:endnote>
  <w:endnote w:type="continuationSeparator" w:id="0">
    <w:p w14:paraId="4DF2C8FA" w14:textId="77777777" w:rsidR="005E109A" w:rsidRDefault="005E10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70719" w14:textId="77777777" w:rsidR="00A150E5" w:rsidRDefault="00A150E5" w:rsidP="00A150E5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6ABF81C" wp14:editId="4E5A120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C73E7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07277CC" wp14:editId="726AC4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4ACC09" w14:textId="77777777" w:rsidR="00A150E5" w:rsidRDefault="00A150E5" w:rsidP="00A150E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2822B4A" w14:textId="77777777" w:rsidR="00A150E5" w:rsidRDefault="00A150E5" w:rsidP="00A150E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C3B4AA" wp14:editId="1CF69E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C1CE63A" wp14:editId="3BB9062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2ED4A6" wp14:editId="53A0B82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56D75" wp14:editId="4C0511A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3CA19" wp14:editId="4FED206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0040D1" wp14:editId="3FC37D6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9AD917C" wp14:editId="22B3121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C91614" wp14:editId="1F60D96E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821478" wp14:editId="565832A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07277CC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4ACC09" w14:textId="77777777" w:rsidR="00A150E5" w:rsidRDefault="00A150E5" w:rsidP="00A150E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2822B4A" w14:textId="77777777" w:rsidR="00A150E5" w:rsidRDefault="00A150E5" w:rsidP="00A150E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C3B4AA" wp14:editId="1CF69E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C1CE63A" wp14:editId="3BB9062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2ED4A6" wp14:editId="53A0B82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56D75" wp14:editId="4C0511A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3CA19" wp14:editId="4FED206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0040D1" wp14:editId="3FC37D6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9AD917C" wp14:editId="22B3121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C91614" wp14:editId="1F60D96E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821478" wp14:editId="565832A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5001713" wp14:editId="6F81E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09D3D6B" w14:textId="77777777" w:rsidR="00A150E5" w:rsidRDefault="00A150E5" w:rsidP="00A150E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5001713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109D3D6B" w14:textId="77777777" w:rsidR="00A150E5" w:rsidRDefault="00A150E5" w:rsidP="00A150E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4B60FFF" wp14:editId="379091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49DD2D" w14:textId="77777777" w:rsidR="00A150E5" w:rsidRDefault="00A150E5" w:rsidP="00A150E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B60FF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49DD2D" w14:textId="77777777" w:rsidR="00A150E5" w:rsidRDefault="00A150E5" w:rsidP="00A150E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02D18AE" wp14:editId="1D189D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983EC0" w14:textId="77777777" w:rsidR="00A150E5" w:rsidRPr="00D13204" w:rsidRDefault="00A150E5" w:rsidP="00A150E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14C3F" w14:textId="77777777" w:rsidR="005E109A" w:rsidRDefault="005E109A" w:rsidP="008068A2">
      <w:pPr>
        <w:spacing w:after="0" w:line="240" w:lineRule="auto"/>
      </w:pPr>
      <w:r>
        <w:separator/>
      </w:r>
    </w:p>
  </w:footnote>
  <w:footnote w:type="continuationSeparator" w:id="0">
    <w:p w14:paraId="1EA57606" w14:textId="77777777" w:rsidR="005E109A" w:rsidRDefault="005E10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657329">
    <w:abstractNumId w:val="0"/>
  </w:num>
  <w:num w:numId="2" w16cid:durableId="890964927">
    <w:abstractNumId w:val="2"/>
  </w:num>
  <w:num w:numId="3" w16cid:durableId="191970976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0475"/>
    <w:rsid w:val="003230CF"/>
    <w:rsid w:val="0033212E"/>
    <w:rsid w:val="0033490F"/>
    <w:rsid w:val="0034556A"/>
    <w:rsid w:val="003602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109A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887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82862"/>
    <w:rsid w:val="00C84E4D"/>
    <w:rsid w:val="00C85DA6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7E37B9-4F7B-46B9-8004-585B16109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71</Words>
  <Characters>1368</Characters>
  <Application>Microsoft Office Word</Application>
  <DocSecurity>0</DocSecurity>
  <Lines>5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21T14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42381831df14a26a3630417a150599b754662734523c26241d7bab0daafeb6</vt:lpwstr>
  </property>
</Properties>
</file>